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5ac8c782f5c63005fcacbd1e8e631b3b7c244"/>
    <w:p>
      <w:pPr>
        <w:pStyle w:val="Heading1"/>
      </w:pPr>
      <w:r>
        <w:t xml:space="preserve">Cover Letter for a Mechanical Engineer Position in Turkey Ankara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Mechanical Engineer position at your esteemed organization in Turkey Ankara. As a dedicated and innovative mechanical engineer with over [X years] of experience, I am eager to contribute my technical expertise, problem-solving skills, and passion for engineering to a dynamic team in one of Turkey’s most vibrant and strategically significant cities. Ankara, as the capital of Turkey, is a hub for industrial growth, technological advancement, and infrastructure development—making it an ideal location for professionals like myself who are committed to shaping the future of mechanical engineering.</w:t>
      </w:r>
    </w:p>
    <w:p>
      <w:pPr>
        <w:pStyle w:val="BodyText"/>
      </w:pPr>
      <w:r>
        <w:t xml:space="preserve">My academic background in Mechanical Engineering from [University Name] equipped me with a strong foundation in thermodynamics, fluid mechanics, materials science, and design principles. Throughout my career, I have consistently focused on delivering high-quality solutions that align with both technical excellence and practical applicability. Whether it’s optimizing mechanical systems for energy efficiency or designing cutting-edge machinery for industrial applications, I thrive in environments where innovation meets real-world impact. This drive to excel is what makes me a strong fit for the Mechanical Engineer role in Turkey Ankara, where the demand for skilled engineers is growing rapidly.</w:t>
      </w:r>
    </w:p>
    <w:p>
      <w:pPr>
        <w:pStyle w:val="BodyText"/>
      </w:pPr>
      <w:r>
        <w:t xml:space="preserve">What sets me apart as a Mechanical Engineer is my ability to seamlessly integrate theoretical knowledge with hands-on experience. During my tenure at [Previous Company Name], I led projects that involved the design and implementation of mechanical systems for [specific industry, e.g., automotive, aerospace, or renewable energy]. One notable achievement was [describe a specific project or accomplishment, e.g., "designing a heat exchanger that improved energy efficiency by 20%"]. These experiences not only honed my technical skills but also sharpened my ability to collaborate with cross-functional teams and deliver results under tight deadlines. In Turkey Ankara, where industries such as manufacturing, construction, and renewable energy are expanding rapidly, I am confident that my expertise can contribute to the success of your organization.</w:t>
      </w:r>
    </w:p>
    <w:p>
      <w:pPr>
        <w:pStyle w:val="BodyText"/>
      </w:pPr>
      <w:r>
        <w:t xml:space="preserve">Living and working in Turkey Ankara has further deepened my understanding of the unique challenges and opportunities present in this region. The city’s strategic location as a center for government initiatives, research institutions, and industrial parks provides an unparalleled environment for mechanical engineers to innovate. I have closely followed developments in Ankara’s infrastructure projects, such as [mention specific examples if known, e.g., "the expansion of the Etimesgut Industrial Zone" or "advancements in sustainable urban planning"], and I am eager to play a role in supporting these initiatives. My familiarity with local engineering standards, regulatory frameworks, and cultural nuances ensures that I can adapt quickly to your organization’s requirements while delivering solutions that align with Turkey’s evolving industrial landscape.</w:t>
      </w:r>
    </w:p>
    <w:p>
      <w:pPr>
        <w:pStyle w:val="BodyText"/>
      </w:pPr>
      <w:r>
        <w:t xml:space="preserve">As a Mechanical Engineer, I take pride in my commitment to continuous learning and professional growth. I regularly engage with industry publications, attend technical conferences, and pursue certifications in emerging fields such as [mention relevant areas like CAD software, automation, or renewable energy systems]. This proactive approach enables me to stay at the forefront of technological advancements and apply cutting-edge solutions to complex engineering problems. In Turkey Ankara’s competitive environment, where innovation is key to staying ahead, I am confident that my dedication to lifelong learning will add value to your team.</w:t>
      </w:r>
    </w:p>
    <w:p>
      <w:pPr>
        <w:pStyle w:val="BodyText"/>
      </w:pPr>
      <w:r>
        <w:t xml:space="preserve">One of my core strengths as a Mechanical Engineer is my ability to think critically and approach challenges with creativity. For example, during a project at [Previous Company], I identified inefficiencies in a production line and proposed a redesign that reduced operational costs by [X%] while improving output quality. This experience reinforced the importance of combining technical expertise with strategic thinking—skills I believe are essential for success in any engineering role, particularly in a bustling city like Ankara. I am excited about the prospect of bringing this mindset to your organization, where I can collaborate with talented professionals to tackle complex problems and drive meaningful results.</w:t>
      </w:r>
    </w:p>
    <w:p>
      <w:pPr>
        <w:pStyle w:val="BodyText"/>
      </w:pPr>
      <w:r>
        <w:t xml:space="preserve">My motivation to join your team in Turkey Ankara stems from a shared vision of excellence and innovation. The city’s growing emphasis on sustainable development, smart infrastructure, and advanced manufacturing aligns perfectly with my career goals as a Mechanical Engineer. I am particularly drawn to opportunities that allow me to contribute to projects with a lasting impact on the community and the environment. Whether it’s designing energy-efficient systems or optimizing industrial processes, I am committed to making a difference through engineering.</w:t>
      </w:r>
    </w:p>
    <w:p>
      <w:pPr>
        <w:pStyle w:val="BodyText"/>
      </w:pPr>
      <w:r>
        <w:t xml:space="preserve">In addition to my technical qualifications, I bring strong communication skills and a collaborative spirit. As a Mechanical Engineer, I understand that successful projects require clear communication between engineers, stakeholders, and end-users. My ability to translate complex technical concepts into actionable plans has been instrumental in fostering teamwork and ensuring project success. In Turkey Ankara’s multicultural work environment, I am confident that these skills will enable me to build strong relationships with colleagues and contribute effectively to your organization’s mission.</w:t>
      </w:r>
    </w:p>
    <w:p>
      <w:pPr>
        <w:pStyle w:val="BodyText"/>
      </w:pPr>
      <w:r>
        <w:t xml:space="preserve">Thank you for considering my application. I would welcome the opportunity to discuss how my background, skills, and enthusiasm for mechanical engineering align with your needs in Turkey Ankara. Please feel free to contact me at [your phone number] or [your email address] at your earliest convenience. I look forward to the possibility of contributing to your team’s success and helping drive innovation in this exciting reg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3:27:25Z</dcterms:created>
  <dcterms:modified xsi:type="dcterms:W3CDTF">2025-12-09T13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